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B44" w:rsidRPr="00B7000B" w:rsidRDefault="009F40E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9F40E4">
        <w:rPr>
          <w:rFonts w:hint="eastAsia"/>
          <w:sz w:val="24"/>
          <w:szCs w:val="24"/>
          <w:lang w:eastAsia="zh-TW"/>
        </w:rPr>
        <w:t>朋友的</w:t>
      </w:r>
      <w:r w:rsidR="008D7B44" w:rsidRPr="00A87D89">
        <w:rPr>
          <w:rFonts w:hint="eastAsia"/>
          <w:sz w:val="24"/>
          <w:szCs w:val="24"/>
          <w:lang w:eastAsia="zh-TW"/>
        </w:rPr>
        <w:t>發揮優勢</w:t>
      </w:r>
      <w:r w:rsidR="008D7B44" w:rsidRPr="00B7000B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>(</w:t>
      </w:r>
      <w:r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Friends’ </w:t>
      </w:r>
      <w:r w:rsidR="008D7B44" w:rsidRPr="00A87D89">
        <w:rPr>
          <w:sz w:val="24"/>
          <w:szCs w:val="24"/>
          <w:lang w:eastAsia="zh-TW"/>
        </w:rPr>
        <w:t>Strength building received</w:t>
      </w:r>
      <w:r w:rsidR="008D7B44" w:rsidRPr="00B7000B"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  <w:t xml:space="preserve">) </w:t>
      </w:r>
      <w:r w:rsidR="008D7B44" w:rsidRPr="00B7000B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4D3BC1" w:rsidRPr="00A936D7" w:rsidTr="00701974">
        <w:tc>
          <w:tcPr>
            <w:tcW w:w="107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促進</w:t>
            </w:r>
            <w:r w:rsidRPr="00A936D7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抗逆</w:t>
            </w: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性，自尊，自我理解</w:t>
            </w:r>
          </w:p>
        </w:tc>
      </w:tr>
      <w:tr w:rsidR="004D3BC1" w:rsidRPr="00A936D7" w:rsidTr="00701974">
        <w:tc>
          <w:tcPr>
            <w:tcW w:w="107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，肯定，建立聯繫</w:t>
            </w:r>
          </w:p>
        </w:tc>
      </w:tr>
      <w:tr w:rsidR="004D3BC1" w:rsidRPr="00A936D7" w:rsidTr="00701974">
        <w:tc>
          <w:tcPr>
            <w:tcW w:w="107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4D3BC1" w:rsidRPr="00A936D7" w:rsidTr="00701974">
        <w:tc>
          <w:tcPr>
            <w:tcW w:w="107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青年</w:t>
            </w:r>
          </w:p>
        </w:tc>
      </w:tr>
      <w:tr w:rsidR="004D3BC1" w:rsidRPr="00A936D7" w:rsidTr="00701974">
        <w:tc>
          <w:tcPr>
            <w:tcW w:w="107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 xml:space="preserve">6 </w:t>
            </w: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ab/>
            </w:r>
          </w:p>
        </w:tc>
      </w:tr>
      <w:tr w:rsidR="004D3BC1" w:rsidRPr="00A936D7" w:rsidTr="00701974">
        <w:tc>
          <w:tcPr>
            <w:tcW w:w="107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72</w:t>
            </w:r>
          </w:p>
        </w:tc>
      </w:tr>
      <w:tr w:rsidR="004D3BC1" w:rsidRPr="00A936D7" w:rsidTr="00701974">
        <w:tc>
          <w:tcPr>
            <w:tcW w:w="107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A936D7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:rsidR="008D7B44" w:rsidRPr="00B7000B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8D7B44" w:rsidRPr="00B7000B" w:rsidRDefault="009F40E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9F40E4">
        <w:rPr>
          <w:rFonts w:hint="eastAsia"/>
          <w:sz w:val="24"/>
          <w:szCs w:val="24"/>
          <w:lang w:eastAsia="zh-TW"/>
        </w:rPr>
        <w:t>朋友的</w:t>
      </w:r>
      <w:r w:rsidR="008D7B44" w:rsidRPr="00A87D89">
        <w:rPr>
          <w:rFonts w:hint="eastAsia"/>
          <w:sz w:val="24"/>
          <w:szCs w:val="24"/>
          <w:lang w:eastAsia="zh-TW"/>
        </w:rPr>
        <w:t>發揮優勢</w:t>
      </w:r>
      <w:r w:rsidR="008D7B44" w:rsidRPr="00B7000B">
        <w:rPr>
          <w:rFonts w:asciiTheme="minorEastAsia" w:eastAsiaTheme="minorEastAsia" w:hAnsiTheme="minorEastAsia" w:cs="Times New Roman" w:hint="eastAsia"/>
          <w:kern w:val="2"/>
          <w:sz w:val="24"/>
          <w:szCs w:val="24"/>
          <w:lang w:eastAsia="zh-TW"/>
        </w:rPr>
        <w:t>的</w:t>
      </w:r>
      <w:r w:rsidR="008D7B44" w:rsidRPr="00B7000B">
        <w:rPr>
          <w:rFonts w:asciiTheme="minorEastAsia" w:eastAsiaTheme="minorEastAsia" w:hAnsiTheme="minorEastAsia" w:cs="Times New Roman" w:hint="eastAsia"/>
          <w:color w:val="000000"/>
          <w:sz w:val="24"/>
          <w:szCs w:val="24"/>
          <w:lang w:eastAsia="zh-TW"/>
        </w:rPr>
        <w:t>計分</w:t>
      </w:r>
    </w:p>
    <w:tbl>
      <w:tblPr>
        <w:tblpPr w:leftFromText="180" w:rightFromText="180" w:vertAnchor="text" w:tblpY="1"/>
        <w:tblOverlap w:val="never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4D3BC1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38661D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2C497E" w:rsidRDefault="004D3BC1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2C497E" w:rsidRDefault="004D3BC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2C497E" w:rsidRDefault="004D3BC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2C497E" w:rsidRDefault="004D3BC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2C497E" w:rsidRDefault="004D3BC1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4D3BC1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38661D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1-4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38661D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38661D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38661D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38661D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D3BC1" w:rsidRPr="0038661D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  <w:tr w:rsidR="004D3BC1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BC1" w:rsidRPr="0038661D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5-6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(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反向</w:t>
            </w:r>
            <w:r>
              <w:rPr>
                <w:rFonts w:ascii="SimSun" w:eastAsia="SimSun" w:hAnsi="SimSun" w:cs="Times New Roman" w:hint="eastAsia"/>
                <w:color w:val="000000"/>
                <w:kern w:val="2"/>
                <w:sz w:val="24"/>
                <w:szCs w:val="24"/>
              </w:rPr>
              <w:t>計分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BC1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10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BC1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7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BC1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BC1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2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BC1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</w:tr>
    </w:tbl>
    <w:p w:rsidR="008D7B44" w:rsidRPr="00B7000B" w:rsidRDefault="008D7B44" w:rsidP="008D7B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8D7B44" w:rsidRPr="00B7000B" w:rsidRDefault="008D7B44" w:rsidP="004D3B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jc w:val="righ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4D3BC1" w:rsidRPr="00A936D7" w:rsidTr="00701974">
        <w:tc>
          <w:tcPr>
            <w:tcW w:w="343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A936D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行動</w:t>
            </w:r>
          </w:p>
        </w:tc>
      </w:tr>
      <w:tr w:rsidR="004D3BC1" w:rsidRPr="00A936D7" w:rsidTr="00701974">
        <w:trPr>
          <w:trHeight w:val="271"/>
        </w:trPr>
        <w:tc>
          <w:tcPr>
            <w:tcW w:w="343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4D3BC1" w:rsidRPr="00A936D7" w:rsidTr="00701974">
        <w:tc>
          <w:tcPr>
            <w:tcW w:w="343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4D3BC1" w:rsidRPr="00A936D7" w:rsidTr="00701974">
        <w:tc>
          <w:tcPr>
            <w:tcW w:w="3431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4D3BC1" w:rsidRPr="00A936D7" w:rsidRDefault="004D3BC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A936D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8D7B44" w:rsidRDefault="008D7B44" w:rsidP="008D7B44"/>
    <w:p w:rsidR="00AE5620" w:rsidRPr="008D7B44" w:rsidRDefault="00EF472F" w:rsidP="008D7B44"/>
    <w:sectPr w:rsidR="00AE5620" w:rsidRPr="008D7B44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72F" w:rsidRDefault="00EF472F" w:rsidP="00F40D0A">
      <w:r>
        <w:separator/>
      </w:r>
    </w:p>
  </w:endnote>
  <w:endnote w:type="continuationSeparator" w:id="0">
    <w:p w:rsidR="00EF472F" w:rsidRDefault="00EF472F" w:rsidP="00F40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72F" w:rsidRDefault="00EF472F" w:rsidP="00F40D0A">
      <w:r>
        <w:separator/>
      </w:r>
    </w:p>
  </w:footnote>
  <w:footnote w:type="continuationSeparator" w:id="0">
    <w:p w:rsidR="00EF472F" w:rsidRDefault="00EF472F" w:rsidP="00F40D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tDAxMjI3NzAxMTRQ0lEKTi0uzszPAykwrAUAya3DqSwAAAA="/>
  </w:docVars>
  <w:rsids>
    <w:rsidRoot w:val="00631637"/>
    <w:rsid w:val="000D56A0"/>
    <w:rsid w:val="003D4FB3"/>
    <w:rsid w:val="004D3BC1"/>
    <w:rsid w:val="00631637"/>
    <w:rsid w:val="00632A49"/>
    <w:rsid w:val="00727F71"/>
    <w:rsid w:val="008D7B44"/>
    <w:rsid w:val="00924431"/>
    <w:rsid w:val="009F40E4"/>
    <w:rsid w:val="00D90D9D"/>
    <w:rsid w:val="00EF472F"/>
    <w:rsid w:val="00F40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F1D7CD0-43A3-41CB-90A6-38E674EC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D0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0D0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F40D0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40D0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F40D0A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F40D0A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40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10</cp:revision>
  <dcterms:created xsi:type="dcterms:W3CDTF">2020-11-25T09:44:00Z</dcterms:created>
  <dcterms:modified xsi:type="dcterms:W3CDTF">2021-03-05T06:15:00Z</dcterms:modified>
</cp:coreProperties>
</file>